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a53f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1:09Z</dcterms:created>
  <dcterms:modified xsi:type="dcterms:W3CDTF">2020-11-12T11:51:09Z</dcterms:modified>
</cp:coreProperties>
</file>